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10667</w:t>
      </w:r>
    </w:p>
    <w:p>
      <w:pPr>
        <w:pStyle w:val="Date"/>
      </w:pPr>
      <w:r>
        <w:t xml:space="preserve">วันพุธที่</w:t>
      </w:r>
      <w:r>
        <w:t xml:space="preserve"> </w:t>
      </w:r>
      <w:r>
        <w:t xml:space="preserve">12</w:t>
      </w:r>
      <w:r>
        <w:t xml:space="preserve"> </w:t>
      </w:r>
      <w:r>
        <w:t xml:space="preserve">มิถุน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ทฤษฎี นะคะ มีความรู้พื้นฐานก่อนที่เราจะ ไปผลิตสื่อ Admission คะ เดี๋ยวเรามาทำความรู้จักกันเลยว่าขั้นตอนของการผลิต งานแอนิเมชัน 2 มิติ มีอะไรบ้าง จริงๆค่อนข้างนานนะ ไม่ว่าจะเป็น 3 มิติ มิติ หรือว่าเป็นหมู่นะคะ สื่อการเรียนรู้ ว่าจะต้อง กระบวนการในการสร้าง ซึ่งในที่นี้เราจะมี การนำเสนอของขั้นตอนการผลิตแอนิเมชั่นมีอยู่ ขั้นตอน นะคะ มีอยู่ 3 ขั้นตอน หรือจะเรียกว่าเป็นกระบวนการผลิตสื่อ เรียกว่า 3p นะคะ สามี ส้มตำ Ep ที่ 1 คือ Pre Production ถือเป็นขั้นของการวางแผนงาน นะคะ วิธีที่ 2 คือ reproduction Production นะคะเป็น Production การผลิตงานเป็นขั้นของการผลิตนะคะ คันที่ 3 ขั้น Post Production นะคะ ราคาต่อชิ้นงาน นะคะ เป็นขั้นของการอัดเอาชิ้นงานหรือ Post Production นะคะ เป็นขั้นหลังการผลิตนั่นเองนะหลังการผลิต ที่นี้เราจะมาดูรายละเอียด ของแต่ละท่านนะคะ เราจะมาดูรายละเอียดของแต่ละท่านนะคะวันที่ 1 วางแผนงานนะคะหรือพรี Production การวางแผนงาน Production มีอุปกรณ์อะไรบ้างนะคะท่าน เฮ็ดงาน คือเริ่ม idea แล้วก็แรงบันดาลใจ เคลียร์กับแรงบันดาลใจคือไอเดียเป็น เป็นไม่ว่าจะเป็นการหาสิ่งใหม่ๆที่เราชอบ นะคะ ความคิดใหม่หาแรงบันดาลใจใหม่ๆในการคิดเนื้อเรื่อง การคิดเนื้อเรื่องนะคะ การสร้างแรงบันดาลใจ ได้มาจากไหนมาจากการ สร้างจากอดีตนะคะ จากตำนานจับเรื่องราวที่ผ่าน หากวัฒนธรรมนะคะ ประวัติศาสตร์ เพื่อให้เราได้เกิดแนวคิด เนื้อเรื่อง เราก็จะสร้างจากกูเคยผ่านมาในอดีต นะคะ เป็นนิทานตำนานหรืออะไรต่างๆก็แล้วแต่เราสามารถที่จะนะคะ เป็นแรงบันดาลใจให้เราอยากสร้างเรื่อง ฟังนิทานความตื่นขึ้นมาได้นะคะ แรงบันดาลใจได้มาจากอะไรจากการอ่านนะคะ ได้จากการอ่านอ่านสิ่งที่ เราไม่ชอบ วิธีการหาแรงบันดาลใจใหม่ๆนะลองหาแรงบันดาลใจใหม่ๆจากสิ่งที่เรามี สิ่งที่เราไม่เคยเจออะไรอย่างนี้นะที่เอาเปรียบไม่เคยอ่าน เป็นแนวแฟนตาซี หรืออันใจดีนะคะ อ่านบทความ อ่านจากหนังสือนะคะ อ่านจากการ์ตูนนะคะ จากหนังสือสิ่งพิมพ์ พวกนี้ ลองเปิดอ่าน รอศึกษาเพื่อที่ว่าเราจะได้แรงบันดาลใจนะคะ และความคิดนะคะ ได้ความคิดใหม่ๆออกมา หรือจากการ ภาพถ่าย จากการค้นคว้าจากการค้นคว้านะคะ รูปภาพถ่ายต่างๆนะคะ จิตตะคือมันมีหลายวิธีมากนะเพื่อที่จะหาแรงบันดาลใจในการคิดเนื้อนะคะ หลักการคูณเจริญนะจะมีโอ ภาพนิ่งภาพถ่ายต่างๆในอินเทอร์เน็ต สิ่งที่เราพบเจอ ล้วนแล้วแต่เป็นวิธีที่ทำให้เรา ความคิดใหม่นะคะ เกิดแรงบันดาลใจ นะคะ หนูจะมีแรงบันดาลใจจากตัวเองนะคะ ตัวเองเรื่องราวของตัวเองนะคะ ชีวิตของตนเองอะไรอย่างนี้ หรือจากสิ่งที่ตัวเองพบเจอโดยตรงนะคะจากประสบการณ์ที่เรา โดยตรงนะคะ ก็เป็นวิธีหนึ่งที่เราจะได้แรงบันดาลใจ ได้ไอเดียใหม่ๆได้ความคิดใหม่ๆขึ้นมาที่มันเป็นเนื้อเรื่องใหม่ขึ้นมาได้นะคะ อันนี้คือการ งานค้นหาไอเดียแล้วก็แรงบันดาลใจนะคะมีหลากหลายวิธีนะ ก็นะคะ คนจะต้องค้นหา หาไอเดีย มีแรงบันดาลใจในการทำสื่อนะ ของนะคะคือการเขียนบท อันนี้คืออยู่ในขั้นของการวางแผนนะคะครูเป็นหัวใจสำคัญนะ ของการทำงานอนิเมชั่น การเขียนบทหรือ Script นะคะ การ์ตูนอนิเมชั่น ต้องได้เขียนบท นะคะ จะต้องได้มี ได้มี Script นะคะ บทพูดบทสนทนามีสคริปคร่าวๆว่า เนื้อเรื่องราวนะคะ ของอนิเมชั่นของเรานี่นะคะ มีเป็นอย่างไรนะคะ เรื่องราวเป็นอย่างไรนะ มันก็จะมี ไม่ได้อ่าน ที่เราจะได้ไปวางแผนช่างนะคะ คือบทนี้จะกินตั้งแต่เริ่มต้นจนจบ ตั้งแต่เริ่มต้นจนจบคะ ว่า Animation ของเราเป็นเรื่องราวแบบไหนนะคะ เป็นเรื่องราวอย่างไรนะคะเริ่มต้นอย่างไร ดำเนินไปอย่างไรแล้วก็จะจบแบบใหม่นะคะ นิทานบทพูดไหม ธนาใหม่หรือบรรยายแต่ละฉากนะคะ มันก็จะได้มีต้องเขียนต้องมีสคริปมีหมด หันมานะ สมัครงานศิลป์ในการ์ตูนอนิเมชั่น ไอ้พวกอาจจะชั่นในลักษณะออก การอยู่ ภาพ งานภาพการ์ตูนแต่ละภาพงานศิลปะตัวละครนะคะ แต่ละฉากแต่ละตัวศิลปะที่เราต้องใช้นะคะหากที่เราต้องใช้ตัวนี้ องค์ประกอบต่างๆ มีอะไรบ้างนะคะ เราต้องเตรียม รหัสมานะคะก็คือการสร้างบทภาพนิ่ง หรือสตอรี่บอร์ด การสร้างบทภาพนิ่งหรือบอร์ด Venom วังโป่งนะคะ เป็นการวางโครงของ เราทั้งหมดเลย ตั้งแต่เริ่มต้นนะคะ จบ ไม่เห็นเป็นภาพ ถ้าเป็นชักออกมา แล้วก็อกประกอบในแต่ละฉาก มีอะไรบ้าง นะคะ เห็นเป็นฉากมีกี่ฉาก แต่ละชาติ เสียงอะไรคะ การบรรยายฉากอย่างไร นะคะ เรื่องราว ช่างเป็นเรื่องราวเป็นสตอรี่ในรูปแบบของกระดาษกล่อง ในรูปแบบของเอกสารก่อนนะคะ ซึ่งก็จะมี มีรูปแบบนะมีฉากมีรายละเอียดล่ะคะใช้เสียงอะไรใช้เอง อะไร การวางแผนตรงนี้นะ ภาพ เอาที่บอร์ดจะทำให้เรามองภาพของการ์ตูนชัดขึ้นมาว่าไง มันจะทำให้เราจินตนาการ อากาศได้ว่า มันจะมีการเคลื่อนไหวอย่างไรฉากเป็นอย่างไรนะคะ ถัดมาในเรื่องของการ คือเรื่องของการ เสียง เสียงที่ใช้ในงานอนิเมชั่น การใช้เสียงพูด เสียงพากย์ พากย์เสียงเข้าไปนะคะ เกมเสียง ที่จะใช้ในงาน Animation ซึ่งอันนี้ก็ต้องได้วางแผน เตรียมเสียงไว้ซึ่งตัวเสียงก็จะมี มีซาวด์ มี Link soundcloud.com เสียงฟรีที่จะได้ไปนำไปใช้นะ นะคะ มาก็เป็นบทภาพเคลื่อนไหวนะคะ เป็นบทภาพเคลื่อนไหว กลับมี Story Animation นะคะ ไม่มีการเคลื่อนไหวนะคะ จับภาพขณะไหนที่มันเป็น ต้องมีการเคลื่อนไหวนะต้องใส่ชักๆนะคะ การบรรยาย ให้มันเกิดภาพเคลื่อนไหวนะคะ เพราะฉะนั้นเวลาที่เราใส่บทภาพเคลื่อนไหว หรือว่าเป็น Anime SUGOI เวลาเราเปิดสมุด อะไรเห็นว่าการเคลื่อนไหวแต่ละชาติ ภาค 1 ถึงซัก 10 จะมีรูปแบบการเคลื่อนไหวอย่างไรในทะเลหรือในตัวละครตัวนั้นนะคะ อาจจะต้องมีบท ภาพเคลื่อนไหวกล้วย อันนี้เป็นองค์ประกอบของการวางแผนงาน นะคะ เวลาที่เราจะทำสื่อ Animation ทำการ์ตูนแอนิเมชั่นหรือผลิตสื่อแอนิเมชั่น คุณจะต้องนะคะมีไอเดีย มีเนื้อเรื่อง ต้องเขียนบทนะคะ มีการวาดการ์ตูน มีการทำสตอรี่บอร์ดนะคะ มีการใช้เสียง ที่ต้องใช้นะคะ มีการภาคเสียงนะภาคเสียงทั่วไปนะคะ หรือจะเป็น ภาพบรรยายโดยใช้ภาษามือก็ได้นะคะ เป็นการบรรยายใต้ภาพอนิเมะก็ได้นะคะ นี่คือสิ่งที่เราจะต้องได้เตรียมนะคะเป็นการวางแผนงานนะ เราได้วางแผนการทำการวางแผนงาน หมดแล้วนะคะ พ่อมาสู่ อันที่ 2 ก็คือขั้นของการผลิตงานหรือว่าโปรดักชั่น หรือว่าในขั้นของการผลิตงานที่นะคะ เป็นขั้นของการลงทุนทำนะ มันของการลงมือทำ ก็คือว่าองค์ประกอบของภาพนะคะ กาลิเลโอ วาดองค์ประกอบของภาพนะคะ ด้วยมือ เริ่มคอมพิวเตอร์ นี่คือการผลิตงานเป็นการลงมือทำ ว่าจะทำในรูปแบบเอกสาร ในรูปแบบของการ ใช้การวาดด้วยคอมพิวเตอร์ โดยมือ วาดรูปคอมพิวเตอร์นะคะ เติมเต็มการเคลื่อนไหวให้สมบูรณ์ การใส่คีย์เฟรมนะ บ้านให้มันมีความเคลื่อนไหวที่สมบูรณ์การใช้โปรแกรมเข้ามาช่วย พวกโปรแกรม Photoshop โปรแกรม Illustrator พรุ่งนี้นะคะ พ่อเพนกวิน พรุ่งนี้จะต้องช่วยวาด กล้วย เราก็จะมาเป็นการ วัดเน้นให้มีความสวยงามนะคะตอนวาดนะ เวลาเราวาดตัวการ์ตูน เราก็มาดูที่เส้นนะคะเส้นที่มันมีการต่อ ให้มันมีความสมจริงให้มันมีความสวยงาม Shinee เป็นการวางองค์ประกอบต่างๆเข้าด้วยกัน แล้วก็การใส่เอฟเฟค รวมองค์ประกอบที่เราเตรียมไว้นะ มาเข้าด้วยกัน พร้อมทั้งให้มีการใส่ effect ต่างๆ เอฟเฟคก็คือลักษณะพิเศษ ลักษณะพิเศษ ไม่ว่าจะเป็น สิ่งที่ เราใส่เอฟเฟคเสียงเอฟเฟค แสงสีพวกนี้ พวกความ ความน่าสนใจนะคะ effect ก็จะช่วยให้สื่อมีความน่าสนใจขึ้นพรุ่งนี้ก็จะ แผนที่นะคะ ที่ต้องทำในขั้นของการผลิตงานนะคะ หลังจากนั้นนี่เมื่อเรา เสร็จแล้วกูก็มาขั้นตอน ขั้นตัดออก Post Production เรามีการ วาง layout การวางองค์ประกอบเอฟเฟคอะไรเสร็จเรียบร้อยนะคะของแต่ละส่วนแต่ละฉาก เราก็พอ ทำการตัดต่อ เรื่องการตัดต่อนะเขาทักฉันตอนนี้จะเป็นขั้นสุดท้ายของ การผลิต อนิเมชั่น นะคะ ซึ่งจะนำเอาไฟล์งานที่เราประมวลกับโปรแกรม หลักการวางองค์ประกอบต่างๆตามเหตุการณ์ก่อนหลังเราได้วางไว้นะ เราก็มาวางผ้าเขียว หรือจะเป็นใส่คำบรรยาย ใส่คำบรรยายใต้ฉากแต่ละฉากนะคะ พิมพ์คำบรรยายลงไปนะคะ ตรวจลอตเตอรี่ วัดใหญ่ให้ตรงกับตำแหน่งของฉากนะคะ เสร็จแล้วก็จะใส่ เปลี่ยนของแต่ละฉากนะคะให้มีภาพหน้าปก อะไรนะคะ การเปลี่ยนหรือทรานซิชั่น ตรวจสอบแล้วก็ทำการ รายละเอียดของงานให้เสร็จสมบูรณ์ แล้วก็จะทำการแปลง แปลงไฟล์ออก ให้ออกมาในรูปแบบต่างๆในระบบ ภายในรูปแบบของ avi ไฟล์วีดีโอนะ My Time กาแฟยังลงในระบบ ไทยก็ได้เพื่อที่จะนำไป ใช้นะคะ ในการ ก่อนนะ ก็จะมีพวกโปรแกรมพรีเมียร์ การนำไปใช้พวก Adobe premiere Pro อย่างนี้นะคะ อันนี้ก็เป็น นะคะ คือการทำงาน Animation เราได้คุ้นเคยกับกระบวนการผ่านกระบวนการนี้ การวางแผน การผลิตงาน แล้วก็การตัดต่อ นะคะ สรุปการวางแผนก็คือเป็นขั้นตอนการผลิตนะคะ การผลิตเตรียมงานทั้งหมดก่อนลงมือทำมีไอเดีย การค้นหาอยุธยานะคะ การเขียนบท การกำกับงานศิลปะคะ การสร้างบทภาพหรือทำสตอรี่บอร์ดนะคะ การสร้างบทภาพเคลื่อนไหวนะคะ การผลิตงานเป็นขั้นที่เราลงมือทำนะคะ แล้วก็ขั้นต่ำต่อเป็นขั้นสุดท้ายของการผลิตแอนิเมชั่น การตัดต่อประมวลผลงานนะ เสียงโทรศัพท์ความเรียบร้อย ตรวจสอบรายละเอียดน้ำตาล การแปลงไฟออกไปเพื่อที่จะนำไปเผยแพร่หรือไปใช้งานนะคะ อย่าเผลอแพงลงวิกก็ได้ platform คือนำไปประชาสัมพันธ์อันนี้เป็นขั้นตอน ที่เราจะได้ ดำเนินการนะคะ เวลาที่ผลิตสื่อ พ่อนะคะต้องวางแผน มึงจะให้พวกเราได้ไป พวกเราได้ไปวางแผนงานไปเอาขั้น นะคะ ให้ทุกคนได้ค้นหาไอเดียนะ เพราะฉะนั้น เสร็จแล้ว ก็จะให้พวกเรา ได้ค้นคว้า งานที่เกี่ยวข้องเกี่ยวกับแอนิเมชั่นมาคนละ 1 เรื่อง โยคนจากสื่อ ฐานข้อมูล ฐานข้อมูลแห่งชาติที่เขาได้มีการเผยแพร่ผลงานแอนิเมชัน เผยแพร่งานของแอนิเมชั่นที่เป็น 2 มิติ 3 มิติก็ได้ ให้พวกเรา เดี๋ยวให้เวลาค้นนะ นะคะ เปิดออนไลน์อยู่แล้วณตอนนี้เปิดออนไลน์อยู่แล้วนะคะ ให้เวลาขน เท่าไหร่ดี 30 นาที ให้เวลาค้น 30 นาทีนะคะ หนึ่งเอาชื่อเรื่องนะเอาชื่อเรื่องออกมานะคะ งานที่เกี่ยวกับอนิเมชั่นนะคะ วิจัยหรือ ผลงาน บทความหรือเป็น โครงการอิสระเป็นวิทยานิพนธ์อะไรก็ได้นะ ที่ ทำเกี่ยวข้องกับ อนิเมชั่น นะคะ เป็นสื่อแอนิเมชั่น กับการเรียนการสอนสื่อแอนิเมชั่นที่เกี่ยวข้องกับอะไรน่ะ ประชาสัมพันธ์หรือ Animation ที่เกี่ยวข้อง รายงานหลายๆสะอาด คนรู้ว่า สนใจ สนใจสื่อ Animation ด้านไหนนะคะอยู่กับอะไร นะ ค่ะตอนนี้ที่รักทำงาน 30 นาทีนะคะ ที่รามสามารถพักเบรคได้นะคะ อะไรที่ค้นคว้า ได้แล้วนะคะ จะมี Link ให้เข้ามาพิมพ์ข้อมูล หนิงอยู่ใน classroom นะคะ Link อยู่ใน Classroom เมื่อเราค้น ผลงาน เจอแล้วถูกใจแล้วนะคะที่สนใจด้านแอนิเมชั่นนะ ให้คลิกลิงค์ เปิดคลาสรูมขึ้นมาให้คลิกลิงค์ เพื่อที่จะ มา มันมีโจทย์ให้ไหม ใส่ชื่อเรื่องนะคะชื่อเรื่อง มันมีอยู่ 200 คำชื่อเรื่อง ชื่อเจ้าของนะคะ ชื่อเรื่องชื่อเจ้าของผลงาน ปีที่เผยแพร่ นะแล้วก็ใส่ Link URL มานะ นะคะระบุชื่อเจ้าของผลงานที่เราค้นเจอนะคะ ใส่ชื่อเรื่องชื่อเจ้าของผลงาน ปีที่เขาเผยแพร่นะคะ แล้วก็ใส่ URL แล้วก็ใส่ URL คลิกเข้าไปใช่ไหมคะคลิกเข้าไปตรงนี้ปุ๊บ แล้วก็พิมพ์ชื่อเรื่องค่ะ หรือก๊อปมาก็ได้นะ Copy ชื่อเรื่องนะคะ ใส่ชื่อเรื่อง ว่าการ์ตูนอนิเมชั่นสมมุติใส่เป็นชื่อแอนิเมชั่น อันนี้สมมุติราคาเราก็ Copy ชื่อที่เราค้นเจอมานะ Animation นะคะชื่อเรื่อง อาจจะ ใส่เครื่องหมายสแลช นะคะ อันนี้ชื่อเรื่องที่เราค้นชื่อเจ้าของ ชื่อเจ้าของผลงาน ตอบมานะคะ ตี slash เขาเปิดเผยแพร่ปีไหนนะคะ ใส่เครื่องหมายสแลชเขาเผยแพร่ปีไหน ใส่ปีพศ เผยแพร่นะคะ shopee ที่เขาเผยแพร่เป็นคนงานคนงานที่อยู่ในปี 2565 เขาใส่ปี 2565 นะคะ แล้ว URL แล้ว URL มาใส่ L วางลิงค์นะคะ URL ของผลงาน นะคะ ใส่แล้วก็กดปุ่ม submit อย่าลืม ใส่รหัสตัวเองด้วยนะ ขอโทษทีใคร submit มาแล้วบ้าง อย่าลืมใส่รหัสตัวเอง พี่มิตรศึกษา 3 ตัวหลัง หนังมาด้วยนะคะ ไม่ต้องใส่คำว่าชื่อเรื่องก็ได้นะ มันจะได้ไม่ต้องใส่คำว่าชื่อเรื่องมาก็ได้นะคะ ลิงของผลงานลิงผลงานเลยค่ะ ลิงค์ผลงานมันเลยค่ะ ใส่เสร็จแล้วนะคะท่าน ใส่เครื่องหมายสแลชคั่นด้วยนะคะ ทำระหว่างชื่อเจ้าของชื่อปี ใส่เครื่องหมายสแลชท่านนะคะเหมือนกับวันนี้ ใส่เครื่องหมายฟันหนู ชื่อเจ้าของระหว่างปีแล้วก็ URL ใส่รหัสใช่ค่ะใส่รหัสสุดท้าย รหัส นักศึกษา 3 ตัวหลังนะคะ อย่าลืมเครื่องหมายสแลชมาด้วยนะคะ ขั้นแต่ละอันนะคะ อันนี้แว่น 2 มิติชื่อเรื่องสันติภาพ การ์ตูนแอนิเมชั่น 3 มิติชื่อเรื่องสายเกิน 2 มิติเพื่อเสริมสร้างจิตสำนึก เราเจอผลงานเรื่องนั้นแล้วนี่ ลองนะคะ ลองไปดูตัวผลลัพธ์ เขาดูนะคะ สิ่งที่เขาทำ นี่ก็มีเยอะมากเลยนะ ยกตัวอย่างนะอย่างเช่นการพัฒนาแอนิเมชัน 2 มิติเรื่อง มหัศจรรย์เมืองลุง มหัศจรรย์เมืองลุง ไม่รู้มีใครคนเดิมหรือเปล่านะ ลุงก็คือเมืองพัทลุงนะคะ วันนี้ก็หายเหนื่อยงานเลยนะในการสนับสนุนหรือว่าเป็นสปอนเซอร์นะ เป็นห่วงพี่ชาย มีผู้ร่วมวัดของผลงานนะคะที่ร่วมกันทำอนิเมชั่น 2 มิติเรื่องนี้นะคะ จากมราชภัฏ สงขลา โอเคนะคะ งานชนิดวัฒนสินอนิเมชั่น ตื่นขึ้นมาแล้วก็ส่งเขานี่ เพื่อพัฒนา เพื่อประเมิน ความพึงพอใจของผู้ชมนะคะ กลุ่มเป้าหมายของน้ำ ประเมินความพึงพอใจของผู้ชมจำนวน 40 คนนะคะ เครื่องมือก็โดยใช้สื่อแอนิเมชั่น 2 มิติ อันนี้เป็นเอกสารฉบับเต็ม มาดูมาดูผลงานเขาเลย เห็นว่างาน Animation พรุ่งนี้คน เป็นงานวิจัย งานวิจัย ใช่ไหมคะ อันนี้เป็นรายละเอียด ขั้นตอนของเขานะคะ เขาก็ทำ เห็นว่าขั้นตอนการวิจัย อนิเมชั่นนะคะ ตามหลัก 3p ตามหลัก 3p Production Pre Production ก่อนการผลิตเขาเตรียมอย่างไรบ้างคะเขาก็ออกแบบโครงสร้างของสื่อ นะคะออกแบบโครงสร้างของสื่อ สื่อให้มีรูปแบบวงตามแบบสากลนะ อะไรตั้งแต่ต้นจนจบเรื่อง โครงสร้างแบบสามองค์ เริ่มเรื่อง เรื่องแล้วก็ช่วงตลก เขาเรียกว่าเป็นการใช้โครงสร้างแบบสากล เริ่ม Anime เริ่มเรื่องนี่ ขอการแนะนำตัวละคร แนะนำเรื่องเข้าสู่ช่วงถัดไป ส่วนช่วงที่ 2 เป็นช่วงดำเนินเรื่อง การดำเนินเรื่องของเขานี่ สถานที่ท่องเที่ยวที่สำคัญสำคัญ ของจังหวัดพัทลุง ตามความฝันของ จังหวัดก็มีรายละเอียดของจังหวัดพัทลุงนะคะ โดยมีการสอดแทรกข้อมูล ความรู้และประวัติความเป็นมาของสถานที่ของระแหง อันนี้ก็จะ ขั้นตอนที่ 2 เขาไปชอบสรุป ikon ออกจากวงเรื่องราวของพรีม สรุปสรุปของ circuit นะคะด้วยการเล่าเหตุการณ์ การจบแบบสมหวัง พี่รู้สึกมีความสุข และอิ่ม ช่วง 3 ช่วงนั้นมีการเขียนเนื้อเรื่องโครงเรื่องนะคะ อันนี้โครงเรื่อง เมืองหนังโนราปู่นำข้าว เอาน้ำตกแหล่งนกน้ำทะเลสาบงามเขาทะลุน้ำพุร้อน ที่นี่เขาก็มีการออกแบบตัวละคร แบบตัวละครแล้วก็ฉาบ แววนะครับ Photoshop สุรัตน์ Photoshop Illustrator ใช้ละคร ละครช่อง 3 มีวางของมันก็มีนี่ อันนี้เป็นตัวละครหลัก ตัวละครร่วมเจ้าหน้าที่ ชาวบ้าน ร่วมเขาสิคะ ชบาด้านหน้าด้านข้างด้านหลังอันนี้การออกแบบตัวละคร เวลาที่ช้ำรักโลกมาก อาจจะหันหน้าเต็มตัว อยากเห็นหน้าเห็นหน้าหลัง ละครวาวา เช่นกันนะคะ อยากเห็นด้านหน้าด้านหลัง ตัวละคร มีมี่ แต่ละตัวละครก็มีนะแต่ไอ้จ่าเอกรักนะคะ ที่ผมตรงผมอยาก ผมเปียนะคะ ชลธี กูจะแต่งตัวเป็นเจ้าหน้าที่จะตายเจ้าหน้าที่นะ วิชาด้านข้างด้านหน้าและด้านหลัง เงียบแม่ค้านะคะ แบบธรรมดา ชาวบ้านคนที่ 1 ชาวบ้าน 2 แล้วก็มีสัตว์ อันนี้คือตัวละคร ออกแบบตัวละคร มาก็จะเป็นตัวอย่าง ปากหวาน อันนี้เป็นฉากของสถานที่ท่องเที่ยว สถานที่ท่องเที่ยว สถานที่ท่องเที่ยวสำคัญสำคัญในจังหวัดพัทลุง ภาพวาด 2 มิติ รูปแบบการ์ตูน 2 มิตินะ การออกแบบตัวละคร แล้วเขาก็มาทำที่บอก สตอรี่บอร์ด การทําสตอรี่บอร์ด ก็จะมี ยกตัวอย่างนะคะ อันนี้ขอยกตัวอย่างที่ 2 มา เป็นฉากการเดินทาง เงิน กล้องเป็นรองช็อต เข้าใจหลักของมุมกล้องนะคะ แล้วก็การเคลื่อนที่ของกล้อง ก็คือแบบแพนนะ เสียงดนตรีประกอบ นะคะ ยังไม่อายการบรรยายฉากนี้ก็คือวันรุ่งขึ้น มีมี่ ออกเดินทาง การประกอบฉากหรือจะเป็นคำบรรยายนะ คำบรรยายใต้ฉาบ เป็นตัวหนังสือ ระหว่างที่เขาเดินทางเราก็จะมีสนทนากันนะ สบายและมีมี่ ชบาและมีมี่พูดนะบอกว่าวาวา แล้วเราจะไปที่ไหนเป็นที่แรก ว่าจะไปเที่ยวใช่ไหมคะ ว้าวๆ แรก อำเภอเมืองจังหวัดพัทลุง จะเป็นการให้ข้อมูลนิดหน่อยบทสนทนาเกี่ยวกับสถานที่ท่องเที่ยว อันนี้เป็นตัวอย่างนะ การออกแบบสตอรี่บอร์ด ฉากชื่อของฉาก เต็มที่ การบรรยาย อันนี้เป็นโปรโมชั่น ขับมาท่านของการ ปีที่ 2 การของการผลิตหรือโปรดักชั่น เขาก็จะใช้โปรแกรมตัดต่อใช้ premiere ทำการเรียบเรียง ต่างๆนะ ฝากไว้ นะคะ แล้วก็มาเรียบเรียง มาเรียบเรียง เสร็จแล้วก็เป็นขั้นสุดท้ายคือ Post Production คือรวบรวมภาพทั้งหมด ใส่เทคนิคพิเศษนะคะ ใส่เทคนิคต่างๆ ประกอบให้เป็นผลงานที่สมบูรณ์ แล้วก็ใส่ชื่อเรื่อง ใส่ข้อความใส่เครดิตตอนท้ายเรื่อง ผลงานนะ แล้วเราก็เอามาเผยแพร่ เอามาเผยแพร่นะคะ พี่ก็จะเป็นการเผยแพร่ แสดงว่าน่าจะเข้าชมใน YouTube ได้นะคะ ได้สรุปผลออกมา นี่ก็เป็นตัวอย่างของแต่ละฉากนะคะ เพราะฉะนั้น บุญหลายผลงานนะ ตัวอย่างหนึ่ง มีไหม วันนี้ไม่เห็นข้อมูล อีกอันหนึ่งนะคะ การ์ตูนอนิเมชั่นเรื่องเศรษฐกิจ พอเพียง สำหรับนักเรียน ขนมปีที่ 5 ตื่นตื่นขึ้นมา ให้ความรู้เกี่ยวกับ 555 นะ เรื่องเศรษฐกิจพอเพียง อันนี้ก็นานแล้วนะปี 57 ว่าเป็นกรณีศึกษานะ เป็นกรณีศึกษาของเรา ดูเป็นตัวอย่างนะคะ อันนี้ก็คือเป็นตัวอย่างแล้ว เป็นตัวอย่างแล้ว เป็นอนิเมชั่นนะ คลิกเลือกก็จะมีให้คลิกเลือก วันนี้ไปจะมีอินเตอร์เนชั่นแนลก็คือมีการโต้ตอบกับผู้ใช้แล้วสามารถคิด เก่งเลือกได้ วิธีแบบทดสอบด้วย วันนี้ทำเป็นเหมือนสื่อการเรียนรู้ ในรูปแบบของการ์ตูนอนิเมชั่นนะคะ เราจะมีแบบทดสอบ 55 นะคะ ถ้าได้เข้าไป เรียน ไปเรียนเรื่องเศรษฐกิจพอเพียง แล้วก็มาทำการวัดความรู้นะคะ ในรายละเอียดเนื้อใน อันนี้เขาก็ไม่ได้เอามาให้เราดูศึกษาดูนะคะ อันนี้เป็นผลงาน กรณีศึกษา นี่เป็นตัวอย่างได้นะคะ อันนี้ปีปีไหนนะ ครั้งที่ 14 Conference ครั้งที่ 14 ครั้งที่ 14 อันนี้เหมือนไม่ได้ระบุปี ยอดนะคะการ์ตูนอนิเมชั่น วิชาภาษาอังกฤษเรื่อง เรื่องการ เรื่องเรื่องเข็มสำหรับชั้นประถมศึกษาปีที่ 5 มันมีเยอะมากนะคะเพราะฉะนั้นที่เราคุ้น แล้วก็อ่าน สานะคะ เข้าใจอ่านแล้วเข้าใจตัวไหนอันไหนนี่ แล้วก็สามารถที่จะส่งเข้ามานะ ตอนนี้ส่งเข้ามาเยอะแล้ว 28 คน โอเคค่ะก็ ขออนุญาตรูปคนงานที่พวกเราแพ้ ส่งงานนะคะ คือเป็นอนิเมชั่น 2 มิติ เยอะไปนะคะ อนิเมชั่น 2 มิติ เรื่องป่าไม้เท่ากับรักษ์โลก อันนี้เมื่อปี 56 อันนี้ค่อนข้างใหม่อยู่ อนิเมชั่น 2 มิติเรื่องแสงสว่างในความมืด เป็น journal ด้วย บอกว่าต้องไป 5 ปีย้อนหลัง แต่ไม่เป็นไรนะคะ ถ้าเราเอาไว้ดูเป็นแนวทางนะ ตัวอย่าง เรื่องนี้ก็อ่านอยู่แล้วก็ลองค้นดูนะคะ ลองเข้าไปดูรายละเอียดนะ เขาใช้กระบวนการอะไร การผลิตอนิเมชั่น ใช้เครื่องมืออะไรบ้างนะคะ เขาทำอย่างไรบ้าง การ์ตูนอนิเมชั่น 2 มิติ อันนี้เป็นเศรษฐกิจพอเพียง สำหรับ อันเดียวกันกับที่อาจารย์อ่านเมื่อกี้ใช่ไหมคะ ครูพิเศษจอมป่วน รีบอร์น อันนี้เป็นการ์ตูนเป็นเรื่องหรือว่าเป็นผลกัน งาน อภิชัย พวกนี้จะเป็นการ์ตูนนะ เรื่อง 9 ศาสตรานี่ก็จะเป็นหนังนะ ภาพยนตร์ ภาพยนตร์ L 2 มิตินะคะ เป็นภาพยนตร์แนว 2 มิติ การ์ตูนอนิเมชั่น 2 มิติ เรื่องสันติภาพ การ์ตูนอนิเมชั่น 2 มิติเรื่องการแต่งกายอย่างถูกระเบียบนะคะ เห็นไหมมีเยอะมาก บางคนก็ยังเป็นวีดีโอเป็นหนักเลย นะคะ โอเคพี่ให้พวกเราได้ค้น เพื่อที่จะให้พวกเราเนี่ย มีไอเดีย นะคะ ได้มีไอเดียคือสร้างแรงบันดาลใจอยากจะทำ Animation ขึ้นมาสัก 1 เรื่อง นะคะ ถ้าพวกเราอยากจะทำ Animation สัก 1 เรื่องนี่อยากจะทำอะไร นะคะอยากจะทำอะไรแสดงว่าที่ส่งมาคือเรื่องที่อยากทำใช่ไหม อันที่คนอาจจะสนใจก็ได้นะ แต่ว่านะ สัปดาห์หน้านี้สัปดาห์หน้าจะต้องมี ไอเดีย นะคะทุกคนต้องมีไอเดีย นะคะ ในการทำ แอนิเมชั่น 2 มิติ นะคะ เอาไอเดียก่อนอันดับแรก ให้หาไอเดียก่อนทุกคน หาไอเดียก่อนหาแนวความคิดหรือจะไป แรงบันดาลใจในการค้นคว้าได้แล้วล่ะ ที่เราอยากทำ ฉันอยากทำเรื่องนั้นเรื่องนี้แล้ว มีในใจแล้ว ที่อยากจะทำ โดยการรู้จักที่เราค้นคว้า นั่นแหละ เขาทำเรื่องนี้เขาทำกี่นาทีนะอะไรแบบนี้ ดำเนินเรื่องของเขากี่นาทีอะไรแบบนี้ เพื่อที่เราจะได้เอามาเป็น การศึกษาของเรา นะคะ เขาทำเขาใช้เวลากี่นาทีนะคะ ความยาวของเรื่องนี้ ของแอนิเมชั่นมหัศจรรย์เมือง ใช้เวลาทำ 10 นาที 10 นาทีอาจจะหลายฉาก เขามีฉากสนทนารุ่นที่นั่นนะคะ หรือว่า 20 นาทีโดยธรรมชาติของเรามนุษย์ กูคิดดูอะไรก็แล้วแต่เชื่อว่า อีก 2-3 นาทีไหม ถึงไหมคะ ลอง นิสัยตัวเองว่าเวลาที่เราดูคลิปเปิดดูคลิปต่างๆนี้ นะคะ ถ้าเราไม่สนใจตัวนี้เองนะเราไม่มีทางที่จะ ดูเกิน 3 นาทีนอกจากหนังภาพยนตร์ที่เราสนใจ ดุจดิว ถ้าเปิดผ่านๆ นะคะ ว่าจะนับ 1 2 3 นาทีแรกจะต้องดูดความสนใจหรือว่าให้จบ 5 นาทีเท่าไหร่ ยิ่งดี นะคะ ในการเขียนบทสรุปเรื่อง ในการคิด เรื่องขึ้นมา ภายใน 3 นาที 5 นาทีนะคะ เกี่ยวกับเรื่องราวที่สามารถ รับรู้รับทราบฝ่ายขายทอดได้นะคะ ทำให้คนอื่นรับรู้รับทราบได้ ในเรื่องที่เราต้องการที่จะ ออกไปนะคะ นอกเหนือจากที่อาจารย์ให้ไปหานะ ก็ลองไปค้นดูเพิ่มเติมนะคะ ที่จะเป็น เพื่อที่จะเป็นไอเดียให้เรานะคะ คนที่เป็นลิงค์ YouTube มา อันนี้อะไร เสียงกระซิบจากสายน้ำ อันเป็น เสือใน YouTube นะ ไม่ใช่พวกเปิดแผลในวารสารอะไรบ้างใช่ไหมคะ อันนี้เบ็นเท็นผู้สร้างอันนี้ก็จะเป็นพวกนางใช่ไหม ถ้าเป็นผลกรณีอย่างนี้ มิติเรื่อง มันอันที่ขึ้นเรื่องแอนิเมชั่น 2 มิติเราไปดู เนื้อหาข้างในนะคะ กระบวนการวิธีการ เขาได้ใช้ กระบวนการออกนอก นอกจาก 3p ถ้าเขาใช้ช่องจะเขาใช้อะไร กระบวนการหรือขั้นตอน มันมีเยอะ มันไม่ใช่แค่ 3 ปี นะคะ ไม่ใช่แค่ 3 บางคนอาจจะผลิตด้วยกัน กระบวนการอื่นนะคะ พี่อาจจะละเอียดขึ้นอะไรแบบนี้ นะก็ลองไปดูนะคะลองไปดูมา ไปอ่าน แล้วก็สัปดาห์หน้านี้ สัปดาห์หน้าจะถาม จะให้พวกเรามา สถานที่จะทำ Animation เอาอะไรนะคะ ขายดีนะคะ อยากทําการ์ตูนอนิเมชั่น เกี่ยวกับอะไร นะคะ ตอนนี้เรากำลัง ตอนเย็น เรากำลังดำเนินการตาม เรากำลังจะเอาเพิ่มวางแผน จะเริ่มวางแผน ตอนนี้ อยู่ที่ขั้นตอนของการหาไอเดีย การหาแรงบันดาลใจนะคะ เคลียร์กับแรงบันดาลใจสัก 1 สัปดาห์ 1 สัปดาห์ เพื่อที่จะ เมื่อได้หัวข้อได้แรงบันดาลใจมาแล้วเราก็จะได้เข้าสู่การเขียนบท นะคะ ลองเขียนบท ลองคิด ลองเขียนเรื่องราวของเรื่องนั้นออกมานะคะ หนูลองพูดซิ เชื่อมไปไหม เดี๋ยวมาดูกรณีศึกษา ร่วมกันนะคะ การ์ตูนอนิเมชั่น 2 มิติเรื่องสายเกิน ไม่เกินนะคะเขาใช้เวลา 3 มิติ นาที นะคะ 3.4 ถูกประสงค์เพื่อ เรื่องสายคลีนแล้วก็ประเมินความพึงพอใจ คนดู นะคะ ที่นี้ไปดูรายละเอียด มีตัวอย่างผลงานไหม ก็มีภาคผนวกมานะ ก็มีการออกแบบตัวละครนะตัวละครเด็กนักเรียนผู้ชายแล้วก็ ตัวละครที่เป็นหญิงวัยทำงานนะคะมีลูกกับแม่ อันนี้ไวนักเรียนนะแสดงเป็นลูก การออกแบบตัวละครก็คือเห็น ด้านหน้า ด้านข้างแล้วก็ด้านหลัง น่าจะมีการวาง เป็น layout มองไม่ค่อยชัดนะคะ ก็มาใส่สตอรี่บอร์ด อันนี้เป็นภาพการ์ตูนภาพการ์ตูนแต่ละฉาก ตัวนี้สตอรี่บอร์ด แต่ว่าเขา เป็นการถ่ายมาแล้วก็เอามาตัดกันก็เลยดูไม่ค่อยชัดนะคะ อันนี้ก็จะเป็นภาพ การ์ตูนแต่ละฉาก นะคะ อนิเมชั่นภาพ 2 มิตินะ เราอาจจะต้องทำให้ภาพนิ่งนี้ มาเป็นภาพเคลื่อนไหวได้นะคะ ก็คือการแอนิเมชั่นนี้ก็คือเอาภาพนิ่งหลายๆภาพมาต่อกันแล้วก็ให้เป็นภาพเคลื่อนไหวนะคะ เวลาดูนะมันก็จะ มีความสนุก นะคะแล้วก็การบูชา นะคะมีภาพบรรยายใช่ไหมคะ ให้มันมีความตื่นเต้นหรือการเล่นมุมกล้องอะไรแบบนี้การซูม นะคะ แล้วก็การใส่เอฟเฟค มีสตอรี่บอร์ดที่ ตัวอย่างสตอรี่บอร์ดนะคะ จะเยอะ นะ ตัวอย่างสตอรี่บอร์ดฉากแรกนี้ ก็มีบรรยายมุมมองอะไรแบบนี้นะ เป็นภาพตึกเป็นภาพอะไร อันนี้ก็เป็นปลา อันนั้น เป็นขั้นของ Production ขั้นวางแผน ก่อนการผลิต หมอเยอะเลย เดี๋ยวขอเปิดผ่านๆมานะ เยอะเหมือนกันนะ อันนี้เป็นขั้นตอน ของการผลิตแล้วนะคะเพราะรักชั่นผลงานนี้ก็ใช้ 3 ปีเช่นกัน ขั้นผลิตเขาก็ทำ อนิเมะทำท่าทางการเคลื่อนไหวของตัวละคร อันนี้ก็ร่างด้วยมือแล้วก็ว่าด้วยคอมนะคะออกมาเป็นดิจิตอล ทำท่าทางของตัวละครเอามาลงนะคะในคอมพิวเตอร์ ฉากต่อยให้มันมีการเคลื่อนไหว เป็นอนิเมะ นะคะ ออกแบบตามที่ได้วางไว้ใน Story board อันนี้ก็จะเป็นฉาก ทำฉาก อันนี้ก็เป็นขั้นผลิตนะเขาก็เล่นเริ่มงานแต่ละชิ้นออกมา อันที่ 3 เป็นการหลังผลิตนำฉากที่เรนเดอร์ทั้งหมดมาประกอบกันนะคะ นำทางที่ Render มาประกอบโดยใช้ premiere พี่นัท ประกอบ ให้มันมีความสมบูรณ์มากขึ้น พ่อตัด ขอรวมกันนะฉากแรก หน้าแรกอาจจะเป็นเข้าสู่เรื่องเป็นอินโทรอะแบบนี้มีชื่อเรื่อง มีรายละเอียดให้ครบถ้วนสมบูรณ์นะคะ เสร็จแล้วก็นำไปสู่ความพึงพอใจว่าคนที่ชม เป้าหมายที่ชม การ์ตูนเหล่านี้เขามีความชอบ มีความพึงพอใจด้านการออกแบบด้านเสียงด้านภาพแบบนี้ มีความคิดเห็นหรือความพึงพอใจอย่างไรนะคะ มันก็จะเป็นตัววัด หนูซื้อของเหล่านี้ เราเอาไปทดลองกับ ตัวอย่างเหมือน กับกลุ่มนี้ให้ความเห็น ต้องการอะไรแบบนี้ นะคะ เพราะฉะนั้น ผลงานที่ ที่ส่งมานะคะที่พวกเราไปค้นตัวอย่างง่ายนะคะ อันนี้ก็ถือเป็นตัวอย่างได้ไหมคะ เป็นตัวอย่างที่ดีได้เลยเพราะว่าได้ถูก ไปเผยแพร่แล้วนะ เผยแพร่แล้วอาจจะผ่านการ ตรวจสอบนะคะจากคณะกรรมการต่างๆ มีเรื่องใหม่อีกของที่ส่งมานะคะเพื่อที่จะ มาดูเป็นแนวทาง นะคะที่เราดูแล้วสามารถเอามาขอเราดูแล้วเรา มันทำได้อะไรแบบนี้ หนูสามารถทำได้อะไรอย่างนี้ ยกตัวอย่างศึกษา เราก็สามารถที่จะมาเป็น ไข่เจียว ที่เราไปทำได้เช่นกันนะคะ อันนี้ไม่มีลิงค์มา เลยครับ อยากให้เพื่อนอยู่ด้วยกันไม่ได้ อันนี้กันกล้วยเป็นลิงมานะ ลองดูเรื่องนี้ซิ อันนี้ให้ลิงค์มาครบไหมคะ ถ้าเป็น Drive C น่าจะเข้ามาไม่ได้นะคะ อันนี้ 35 ดูแล้วยังดูแล้วหรือยัง ลองดูเรื่องนี้ ลิงไม่ครบใช่ไหม ลิงค์ที่ส่งมาเข้าไม่ได้นะคะ แสงสว่างในความมืด เรื่องนี้ การคิดชื่อเรื่องนี้ ชื่อเรื่องดีมีชัยไปกว่าครึ่งถูกไหมคะ ชื่อเรื่อง เป็นชื่อที่ดึงดูด ให้เราคิดให้เราเลือกถูกไหม นะคะ อันนี้เป็นผลงานในปี 2564 จากการประชุมระดับชั้นล่างวิทยาลัย นครราชสีมาอนิเมชั่น 2 มิติเรื่องแสงสว่างในความมืด เขามีวัตถุประสงค์ 2 ข้อนะคะก็คือผลิตสื่อแอนิเมชั่น 2 มิติแล้วก็ประเมินความพึงพอใจ นะคะ อันนี้ ไม่ได้ใช้หลักการ 3p เรื่องนี้ไม่ได้ใช้ 3p เรื่องนี้ใช้ เอ็ดดี้โมเดล เรื่องนี้ใช้แอดดี้โมเดล เห็นไหมคะ มันไม่ได้มีแค่ 3 ปีนะในการผลิตอนิเมชั่นนะคะ อันนี้ก็เป็นอีกเรื่องนึงเป็นกรณีศึกษาเลยเดี๋ยวอาจารย์จะเพิ่มเนื้อหาตัวเอ็ดดี้โมเดลเข้าไปนะคะ เพราะว่าเป็นทฤษฎี นะคะ เป็นโมเดลที่ใช้ในการผลิตสื่อได้เช่นกัน นะคะ ความมืดนะคะใช้ SD Model มีจบตัวละครนะคะ ตัวละครหลัก ละครร่วม 9 มีฉาก 9 ฉาก การที่เขาใช้เขาก็จะใช้อีก Adobe Photoshop จริงๆเราก็เรียนมาแล้วนะ เราก็ถนัดวิรัชเสื้อกับโปรโตช้อป ใช้ Illustrator ว่าได้นะคะ Photoshop ถามได้นะคะ ไหว เอฟเฟค After Effect นะคะ แต่ว่าใช้เคลื่อนไหว ด้วยตัวละครด้วยซ้ำ เรารู้ ตัดต่อด้วยพรีเมียร์ แล้วก็นำออกมาแล้ว ไปเผยแพร่ พี่ปูนะคะ ไม้อ่อนนี้เราก็รู้แล้วว่าเขาทำยังไงอะไรใช้โปรแกรมอะไรบ้างนะคะ เอาไปใช้กับใครนะคะ อันนี้ก็เป็น กรณีศึกษาอาบน้ำมา ได้ เอ็ดดี้โมเดลนะคะ ตัวแบบของ addie model อีตัวที่ 1 นะคะ เอ็ดดี้เป็นตัวย่อของกระบวนการเหมือนกับ 3g นะคะเอ็ดดี้โมเดล ขออนุญาต เปิดงานตัวนี้นะ ได้ดูแอดดี้โมเดลตัวนี้ไปด้วยเลยนะคะ สวัสดีตัวที่ 1 คือ ก็จะทำการ แบบ เขาคงรู้เรื่องนะคะที่จะ เอาออกมานำเสนอเป็น Animation นะคะ เรื่องของการดำเนินเรื่องราวนะคะ สร้างความสนุกสนาน ผู้ชม เป็นเหตุการณ์เป็นเหตุการณ์ พี่ไม่เคยเกิด โครงสร้างแบบ 3 เวลาเราทำเรื่องเขียว บท งงก็คือเป็นการเล่า งาน เราต้องมี การทำเรื่อง วงกลมเรื่องต้องมี ช่วงของการแนะนำ เข้าสู่ คัน นะคะ อันนี้เขาเป็น เข้าสู่ประเด็นสำคัญ พอดีของการ ละครนะคะ อันนี้คือการดำเนินเรื่องการ เน้นเรื่องการ ช่วงที่เราพักเหตุการณ์หลายเหตุการณ์ แก้ปัญหาความขัดแย้งในการสร้างความสามัคคีนะคะ ช่วงสายๆ ความสามัคคีโดยการ เล่าเหตุการณ์ จบลงแบบ สมหวัง ทำให้ผู้ชมรู้สึก ก็จะเป็น วิเคราะห์ วิเคราะห์ การวิเคราะห์ วิเคราะห์เรื่อง แล้ว นัก ออกแบบ อะไร ตัวที่ 2 คือ Design ออกแดดนะคะ การออกแบบ เมาคุมะ โครงสร้างของสื่อ ในขั้นตอนที่มากำหนด นะคะ มากำหนด ออกแบบ จะ ละคร การออกแบบตัวละคร 2 ตัว ชื่อแจ๊ส มีจอร์จ พี่จอร์จ ชั้นล่างมากเลย นอนหลับ 2 ตัว ตัวประกอบ มีซาร่ามีคุณครูนะคะ เยอะนะ นะคะ ทีมครูฝนครูแมนแล้วก็ ลุง อันนี้คือตัวละครนะคะออกแบบตัวละคร แล้วก็จะ ละครที่มีเป็น เขา ฉากที่กูเป็นฉาก น้ำแข็ง ภูเขาฉากในทะเลก็จะมีฉาก ภูเขาไฟทะเลภูเขาน้ำแข็งอะไรอย่างนี้ กูก็จะเป็น กลางเมือง โรงเรียนนะคะ หน้าโรงเรียนนี่ อันนี้ก็คือการออกแบบฉากธรรมชาติ แล้วก็มาออกแบบ Story ก่อนนะคะ ก็จะมีการบรรยายในสตอรี่บอร์ด เป็นการ redmi เล่าเรื่อง เห็นไหมฉากเลิกเรียน มันจัดโครงการพาไปดูงาน ระหว่าง มีปรากฏการณ์ ตลาดขึ้นมา การผ่าตัด เวลา ผ่านไปอย่าง ดินแดนลิเวอร์พูล ส่วนเรื่องนี้ก็คงจะได้อ่าน นะคะ ว่าสนุกสนาน นะคะ แล้วกู เมื่อกี้ ออกแบบนะ ละครออกแบบฉาก ตัวละคร พัฒนา nd ตัวที่ 3 เป็นเด็กดีนะคะ หนังที่ 3 เป็นเม้นต์หอพัก การพัฒนา เป็นการทำข้อมูลจากขั้นวิเคราะห์ออกแบบนะคะมาสร้างเป็น ฉากตัวละครมาพัฒนาด้วยการใช้โปรแกรม วาดลงด้วยการใช้โปรแกรม วาดลงในโปรแกรม โปรแกรม IS โปรแกรม Shop นะ อันนี้ก็คือพัฒนาแล้วก็ เอามา ใช้เสียงนะคะ แล้วก็ตัดต่อ นะคะ อันนี้เป็นขั้นพัฒนาเสร็จแล้วก็นำไปใช้งานกูไอนะคะ นำไปใช้งานนำสื่อสองมิตินี้ไปเผยแพร่ทาง Application ต่าง ไม่ว่าจะเป็น Facebook YouTube นะคะ เสร็จแล้วก็ประเมิน มีการประเมินด้วยมีการ ประเมินความพึงพอใจของผู้ชมเอาไปเผยแพร่ เขาให้ดาวไหม ค้นหาประสิทธิภาพความพึงพอใจ อันนี้ก็จะเป็นผลของการพัฒนานะคะแต่ละฉาก ที่มีต่อการเรียบร้อยนะคะ ก็เป็นตัวอย่างที่ดี ครบถ้วนสมบูรณ์นะคะ เป็น อีกโมเดลหนึ่ง เขาใช้แอดดี้โมเดล เป็นยังไงคะ น่าจะได้ไอเดียนะ ได้ไหม ถ้าอย่างนั้นก็นะ เวลาที่เหลือพี่จะให้พวกเราไปหา ไอเดีย หาแรงบันดาลใจนะคะในการทำ แอนิเมชั่น 2 มิติ จะเป็นชิ้นงาน 1 ชิ้นนะ นะคะ คนละหรือคู่ดี ขนาดแบบคนละ หรือคู่ดีนะคะ คนละเรื่องเลยนะ ให้คนละเรื่องเลย ทำคนละเรื่องดีกว่านะ ทำเองวาดเองนะ ตอนนี้เรา อยู่ที่นี่ เราใช้ Model 3 ปีก่อน withdrawal ที่ก็เป็นทฤษฎี ที่เรารู้ว่ามันมี โมเดลนี้อยู่ใน โมเดล SD นี้อยู่ ดีนะคะ เดี๋ยวจะเน้นอีกทีนึง เดี๋ยวมี aetas ไทย หรือเพิ่มเติมเนื้อหาของกระบวนการการผลิตสื่อต่างๆนะคะ เพราะฉะนั้น งานบ้านต่างๆนะคะ เป็นการบ้าน ให้พวกเราไปค้นหาไอเดีย ในการทำ Animation รายการทำ 2 มิติก่อนนะคะอนิเมชั่น 2 มิติ รอบหน้าก็จะได้มา ลงรายละเอียดในเรื่องของการเขียนบทนะคะ ลงรายละเอียดในเรื่องของการเขียนบทนะ ให้ไปหา ให้ไปหาเรื่องมาก่อน แต่ยังไม่ได้ให้ไปต่อยกับใครนะ ไม่ได้ไปหาเรื่องนะ ให้ไปหาไอเดียใหม่ๆนะ ในการทำ Animation 2 มิติ ไม่ต้องนาน เรา 3-5 นาที 3-5 นาที ดวงครึ่งเทอมแรกก็น่าจะ 2 มิติ น่าจะ ได้ต่อ 3 มิติถ้าขึ้นเราไหว พี่พลอยบอกว่าเครื่องไหวเพราะว่าเป็นเครื่องใหม่ล่าสุดเลยนะคะ โอเคค่ะ มีข้อสงสัย มีข้อคำถามอะไรเพิ่มเติมไหมคะ วันนี้เป็นอย่างไรบ้าง อาจารย์พูดช้าหรือพูดเร็ว อาจารย์พูดเร็วไปไหม โอเคค่ะ กว่าจะได้มาเขียนบทกันสนุกสนานนะ แล้วก็จะได้มาอ่าน หาไอเดีย - พอได้เขียน แล้วก็ได้ ทุกคนจะได้ถูกสุ่มนะคะออกมาเล่าบทตนเองนะคะ โอเคสไลด์ที่ มีใน classroom นะคะ พ่อพยายามอัพไซส์ให้ ทุกครั้ง แล้วกันนะ OK ยานี้น่าจะ เอาสบายๆ เพราะว่าเดี๋ยว สัมมนา เงินระยะเวลาลงมานะ ถึงแล้วกันนะ สัมมนาที่อาคาร 7 โอเคก็น่าจะไม่มีอะไรแล้วนะคะก็ขอบคุณพี่หล้านะ วันนี้ ค่ะขอบคุณค่ะ มีอีกไหมคะ คนอื่นมีคำถามอะไรเพิ่มเติมไหม มีข้อสงสัยไหมคะ ถ้าอย่างนั้นไม่มีนะ ก็เจอกัน เดี๋ยวนะ ดูวันก่อน ขออภัย วันที่ 18 อังคารที่ 18 อาจารย์ติด นำเสนอ คุณภาพหลักสูตรอย่างนั้น วันอังคารหน้านะคะไม่ได้เรียนแต่ว่าก็จะ ให้ ขอ ID ได้ไอเดียแล้วก็มา ได้เขียน เนื้อเรื่องเขียนบทเขียนเรื่องมานะคะ เอาชื่อเรื่องกับเนื้อเรื่องนะคะ สัปดาห์หน้าไทยมีชื่อเรื่องกับเนื้อเรื่อง ดังนั้นเพิ่มเติมอีกนิดนึงการเขียนเนื้อเรื่องนะ ก็คือให้ใช้ตามหลักการ การเขียนเนื้อเรื่องนะคะ จาก เลือกรูปแบบ ญาญ่า แบบก็ได้ มีการสร้างความดันขณะที่ผู้ชมนะ นะคะ ก็ใช้เครื่องแบบ 3 องค์นะคะในการ เราเลยหน่อยดิ ให้แบ่งเป็น 3 ช่วงนะคะให้มีช่วงเริ่มเรื่องช่วงดำเนินเรื่อง แล้วก็ช่วงสรุป นะคะ ให้ไปคิดเรื่องมาแล้วก็ลองเขียนเรื่อง ก็ลอง เล่าเรื่อง แล้วก็สรุปเรื่อง เหมือนเขียนเรียงความนะ เขายังมีอะไรนะ เหมือนย่อหน้า แล้วก็สรุปมี 3 ย่อหน้า เป็นเขียนในการเขียนเล่าเรื่องก็เช่นกัน ถ้ายังไม่มีไอเดียก็ยังมีเวลาในการไปหาไอเดีย คะ ยังมีเวลาในการหาไอเดียนะ ยังไม่ต้อง เรื่องของเรื่องดาวก็ได้ยังไม่ต้อง หาชื่อเพื่อน อ่อนว่ะ เราจะถ่ายอ้วกเป็นตัวการ์ตูนอะไร เกี่ยวกับลำไยอยากถ่ายทอดเรื่องอะไรให้ใครดู ทำ ไปดู ให้กลุ่มเป้าหมายใดนะ นะคะ โอเคนะ วันที่ 18 อาจารย์ติดนะคะติด ประกันสุขภาพหลักสูตรนะคะไม่ได้เรียนแต่อาจจะต้องมีตัวแทนของปี 03:00 น นะอาทิตย์ที่ 3 ได้ค่ะตัวแทนปีศาจนะคะไปนั่ง ประกอบนะคะ ปีที่แล้วมีใครไป จำได้ไหมคะ ประกาศ ถ้าปิดแล้วเดี๋ยวปีนี้จะให้ ปรึกษาเสนอมาโอเคค่ะถ้าอย่างนั้น ไปส่ง room at กันนะคะ พ่อจะให้เขียน เรื่องนักร้องให้ไปเขียนในการทำการ์ตูนแอนิเมชั่นมา คนละ 1 เรื่องนะคะ โอเคนะ ถ้าอย่างนั้นก็วันนี้ แค่นี้นะคะ เดี๋ยวไปเจอกันสัมมนาปี 3 ต่อ วันนี้เจอรวมกันก่อน เจอกันอีกทีก็ 25 เลย 25 เลยนะ ถ้าเผื่อว่า สมมุติว่าจะนัด นะคะ ห้องเรา ที่ว่าง พรุ่งนี้ว่างวันไหน แล้วก็พวกเราว่างวันไหน ห้องแลป พรุ่งนี้ อาจารย์จะว่างวันพุธ เด็กว่างไหมตอนบ่าย พุธบ่ายพวกเราว่างไหมคะ พุธบ่ายว่างไหม นักศึกษาว่างไหม ห้อง 1 พุธบ่ายว่างไหม มีเรียน ถามเผื่อว่าจะนัด เลยนะ ถ้าเราไม่ได้ อังคาร ก็ไปเรียนวันอื่นเพื่อไม่ให้เดี๋ยวสอนไม่ทัน ช่วงงานรับปริญญางานเดี๋ยวเจอช่วงซ้อม แล้ววันศุกร์ล่ะ วันพุธหรือเปล่า วันพุธเช้าหรือเปล่า แต่ว่าวันศุกร์ก็น่าจะว่าง OK ถ้าหากว่า สัปดาห์ไหนที่ เราไม่ได้เรียนวันอังคารอาจจะต้องย้ายไปเรียนวันศุกร์ ในสัปดาห์นั้นอะไรอย่างนี้นะคะเพื่อชดเชย นะคะ วันศุกร์นี้น่าจะว่างทุกคนนะคะ จะนัดเรียนค่ะ ค่าชดเชยวันอังคารก็มาเรียนวันศุกร์แทน วันพุธบ่าย ห้องอาจจะไม่ว่าง มันไม่มีห้อง ห้องมันบรรจุ ได้เท่านี้ อาคาร 7 สัปดาห์หน้าอาจจะได้เรียนวันศุกร์ แพนวันอังคารนะคะเพราะว่า คิดถึงนะคะ ค่ะ โอเคค่ะถ้างั้น เจอ เดี๋ยวค่อยนัดอีกทีนะสัปดาห์หน้าวันอังคารเดี๋ยวก็ ได้นัดเป็นวันอื่นนะคะ วันอังคารก็ หนีไป วันอื่นไม่ทราบ ตาหน้านะคะโอเคค่ะวันนี้ก็เท่านี้นะคะสวัสดีค่ะ 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10667</dc:title>
  <dc:creator/>
  <cp:keywords/>
  <dcterms:created xsi:type="dcterms:W3CDTF">2024-06-12T08:19:57Z</dcterms:created>
  <dcterms:modified xsi:type="dcterms:W3CDTF">2024-06-12T08: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มิถุนายน 2567 เวลา 13.00 น.</vt:lpwstr>
  </property>
  <property fmtid="{D5CDD505-2E9C-101B-9397-08002B2CF9AE}" pid="3" name="subtitle">
    <vt:lpwstr/>
  </property>
</Properties>
</file>